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788E8" w14:textId="77777777" w:rsidR="001D7F92" w:rsidRDefault="001D7F92" w:rsidP="001D7F92">
      <w:pPr>
        <w:spacing w:after="0"/>
        <w:jc w:val="center"/>
        <w:rPr>
          <w:rFonts w:ascii="Comic Sans MS" w:hAnsi="Comic Sans MS"/>
          <w:b/>
          <w:sz w:val="56"/>
          <w:szCs w:val="56"/>
        </w:rPr>
      </w:pPr>
      <w:r w:rsidRPr="001D7F92">
        <w:rPr>
          <w:rFonts w:ascii="Comic Sans MS" w:hAnsi="Comic Sans MS"/>
          <w:noProof/>
          <w:sz w:val="56"/>
          <w:szCs w:val="56"/>
          <w:lang w:eastAsia="en-GB"/>
        </w:rPr>
        <w:drawing>
          <wp:anchor distT="0" distB="0" distL="114300" distR="114300" simplePos="0" relativeHeight="251659264" behindDoc="1" locked="0" layoutInCell="1" allowOverlap="1" wp14:anchorId="659228DD" wp14:editId="3DDC971A">
            <wp:simplePos x="0" y="0"/>
            <wp:positionH relativeFrom="page">
              <wp:posOffset>3829050</wp:posOffset>
            </wp:positionH>
            <wp:positionV relativeFrom="paragraph">
              <wp:posOffset>0</wp:posOffset>
            </wp:positionV>
            <wp:extent cx="3509010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59" y="21446"/>
                <wp:lineTo x="2145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S colour (1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01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7C267D" w14:textId="77777777" w:rsidR="009A4A19" w:rsidRDefault="009A4A19" w:rsidP="009A4A19">
      <w:pPr>
        <w:spacing w:after="0"/>
        <w:rPr>
          <w:rFonts w:ascii="Comic Sans MS" w:hAnsi="Comic Sans MS"/>
          <w:b/>
          <w:sz w:val="56"/>
          <w:szCs w:val="56"/>
        </w:rPr>
      </w:pPr>
    </w:p>
    <w:p w14:paraId="0ADD6D25" w14:textId="77777777" w:rsidR="009A4A19" w:rsidRDefault="009A4A19" w:rsidP="009A4A19">
      <w:pPr>
        <w:spacing w:after="0"/>
        <w:rPr>
          <w:rFonts w:ascii="Comic Sans MS" w:hAnsi="Comic Sans MS"/>
          <w:b/>
          <w:sz w:val="56"/>
          <w:szCs w:val="56"/>
        </w:rPr>
      </w:pPr>
    </w:p>
    <w:p w14:paraId="0515A510" w14:textId="4F6C4FFF" w:rsidR="0071495C" w:rsidRPr="00C5188F" w:rsidRDefault="002E7F49" w:rsidP="00C5188F">
      <w:pPr>
        <w:spacing w:after="0"/>
        <w:rPr>
          <w:rFonts w:ascii="Comic Sans MS" w:hAnsi="Comic Sans MS"/>
          <w:b/>
          <w:sz w:val="44"/>
          <w:szCs w:val="44"/>
        </w:rPr>
      </w:pPr>
      <w:r w:rsidRPr="00C5188F">
        <w:rPr>
          <w:rFonts w:ascii="Comic Sans MS" w:hAnsi="Comic Sans MS"/>
          <w:b/>
          <w:sz w:val="44"/>
          <w:szCs w:val="44"/>
        </w:rPr>
        <w:t xml:space="preserve">Cake </w:t>
      </w:r>
      <w:r w:rsidR="00C5188F" w:rsidRPr="00C5188F">
        <w:rPr>
          <w:rFonts w:ascii="Comic Sans MS" w:hAnsi="Comic Sans MS"/>
          <w:b/>
          <w:sz w:val="44"/>
          <w:szCs w:val="44"/>
        </w:rPr>
        <w:t>R</w:t>
      </w:r>
      <w:r w:rsidRPr="00C5188F">
        <w:rPr>
          <w:rFonts w:ascii="Comic Sans MS" w:hAnsi="Comic Sans MS"/>
          <w:b/>
          <w:sz w:val="44"/>
          <w:szCs w:val="44"/>
        </w:rPr>
        <w:t>affle</w:t>
      </w:r>
      <w:r w:rsidR="00C5188F" w:rsidRPr="00C5188F">
        <w:rPr>
          <w:rFonts w:ascii="Comic Sans MS" w:hAnsi="Comic Sans MS"/>
          <w:b/>
          <w:sz w:val="44"/>
          <w:szCs w:val="44"/>
        </w:rPr>
        <w:t xml:space="preserve"> </w:t>
      </w:r>
      <w:r w:rsidRPr="00C5188F">
        <w:rPr>
          <w:rFonts w:ascii="Comic Sans MS" w:hAnsi="Comic Sans MS"/>
          <w:b/>
          <w:sz w:val="44"/>
          <w:szCs w:val="44"/>
        </w:rPr>
        <w:t>Fridays!</w:t>
      </w:r>
    </w:p>
    <w:p w14:paraId="0945B9E3" w14:textId="77777777" w:rsidR="00C5188F" w:rsidRDefault="00C5188F" w:rsidP="00C5188F">
      <w:pPr>
        <w:spacing w:after="0"/>
        <w:rPr>
          <w:noProof/>
          <w:sz w:val="24"/>
          <w:szCs w:val="24"/>
          <w:lang w:eastAsia="en-GB"/>
        </w:rPr>
      </w:pPr>
    </w:p>
    <w:p w14:paraId="04F3029B" w14:textId="52FE692C" w:rsidR="001D7F92" w:rsidRPr="00514A9B" w:rsidRDefault="002E7F49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>Dear Parents/Carers,</w:t>
      </w:r>
    </w:p>
    <w:p w14:paraId="3632B3DB" w14:textId="522AB4CB" w:rsidR="002E7F49" w:rsidRPr="00514A9B" w:rsidRDefault="002E7F49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</w:p>
    <w:p w14:paraId="4B66C096" w14:textId="3EDA5543" w:rsidR="002E7F49" w:rsidRPr="00514A9B" w:rsidRDefault="001B5731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In the past, </w:t>
      </w:r>
      <w:r w:rsidR="002E7F49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Friends of School </w:t>
      </w:r>
      <w:r w:rsidR="00053D7B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have run a fundraising cake raffle </w:t>
      </w:r>
      <w:r w:rsidRPr="00514A9B">
        <w:rPr>
          <w:rFonts w:ascii="Comic Sans MS" w:hAnsi="Comic Sans MS"/>
          <w:noProof/>
          <w:sz w:val="24"/>
          <w:szCs w:val="24"/>
          <w:lang w:eastAsia="en-GB"/>
        </w:rPr>
        <w:t>each</w:t>
      </w:r>
      <w:r w:rsidR="00053D7B" w:rsidRPr="00514A9B">
        <w:rPr>
          <w:rFonts w:ascii="Comic Sans MS" w:hAnsi="Comic Sans MS"/>
          <w:b/>
          <w:bCs/>
          <w:noProof/>
          <w:sz w:val="24"/>
          <w:szCs w:val="24"/>
          <w:lang w:eastAsia="en-GB"/>
        </w:rPr>
        <w:t xml:space="preserve"> </w:t>
      </w:r>
      <w:r w:rsidRPr="00514A9B">
        <w:rPr>
          <w:rFonts w:ascii="Comic Sans MS" w:hAnsi="Comic Sans MS"/>
          <w:noProof/>
          <w:sz w:val="24"/>
          <w:szCs w:val="24"/>
          <w:lang w:eastAsia="en-GB"/>
        </w:rPr>
        <w:t>Fr</w:t>
      </w:r>
      <w:r w:rsidR="00053D7B" w:rsidRPr="00514A9B">
        <w:rPr>
          <w:rFonts w:ascii="Comic Sans MS" w:hAnsi="Comic Sans MS"/>
          <w:noProof/>
          <w:sz w:val="24"/>
          <w:szCs w:val="24"/>
          <w:lang w:eastAsia="en-GB"/>
        </w:rPr>
        <w:t>iday</w:t>
      </w:r>
      <w:r w:rsidR="005D7E79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and we are pleased to say: it is back! </w:t>
      </w:r>
      <w:r w:rsidR="00744D58" w:rsidRPr="00514A9B">
        <w:rPr>
          <w:rFonts w:ascii="Comic Sans MS" w:hAnsi="Comic Sans MS"/>
          <w:noProof/>
          <w:sz w:val="24"/>
          <w:szCs w:val="24"/>
          <w:lang w:eastAsia="en-GB"/>
        </w:rPr>
        <w:t>Children enter by buying raffle tickets for 20p per ticket</w:t>
      </w:r>
      <w:r w:rsidR="00264061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– this ticket buys them the chance to win a cake kindly donated by a parent or carer. </w:t>
      </w:r>
      <w:r w:rsidR="005D7E79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The raffle </w:t>
      </w:r>
      <w:r w:rsidR="00B93389">
        <w:rPr>
          <w:rFonts w:ascii="Comic Sans MS" w:hAnsi="Comic Sans MS"/>
          <w:noProof/>
          <w:sz w:val="24"/>
          <w:szCs w:val="24"/>
          <w:lang w:eastAsia="en-GB"/>
        </w:rPr>
        <w:t>will take</w:t>
      </w:r>
      <w:r w:rsidR="005D7E79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place </w:t>
      </w:r>
      <w:r w:rsidR="005D7E79" w:rsidRPr="00514A9B">
        <w:rPr>
          <w:rFonts w:ascii="Comic Sans MS" w:hAnsi="Comic Sans MS"/>
          <w:b/>
          <w:bCs/>
          <w:noProof/>
          <w:sz w:val="24"/>
          <w:szCs w:val="24"/>
          <w:lang w:eastAsia="en-GB"/>
        </w:rPr>
        <w:t xml:space="preserve">every </w:t>
      </w:r>
      <w:r w:rsidR="00744D58" w:rsidRPr="00514A9B">
        <w:rPr>
          <w:rFonts w:ascii="Comic Sans MS" w:hAnsi="Comic Sans MS"/>
          <w:noProof/>
          <w:sz w:val="24"/>
          <w:szCs w:val="24"/>
          <w:lang w:eastAsia="en-GB"/>
        </w:rPr>
        <w:t>F</w:t>
      </w:r>
      <w:r w:rsidR="005D7E79" w:rsidRPr="00514A9B">
        <w:rPr>
          <w:rFonts w:ascii="Comic Sans MS" w:hAnsi="Comic Sans MS"/>
          <w:noProof/>
          <w:sz w:val="24"/>
          <w:szCs w:val="24"/>
          <w:lang w:eastAsia="en-GB"/>
        </w:rPr>
        <w:t>riday</w:t>
      </w:r>
      <w:r w:rsidR="00B93389">
        <w:rPr>
          <w:rFonts w:ascii="Comic Sans MS" w:hAnsi="Comic Sans MS"/>
          <w:noProof/>
          <w:sz w:val="24"/>
          <w:szCs w:val="24"/>
          <w:lang w:eastAsia="en-GB"/>
        </w:rPr>
        <w:t xml:space="preserve">, starting </w:t>
      </w:r>
      <w:r w:rsidR="00E571FD">
        <w:rPr>
          <w:rFonts w:ascii="Comic Sans MS" w:hAnsi="Comic Sans MS"/>
          <w:noProof/>
          <w:sz w:val="24"/>
          <w:szCs w:val="24"/>
          <w:lang w:eastAsia="en-GB"/>
        </w:rPr>
        <w:t xml:space="preserve">this coming </w:t>
      </w:r>
      <w:r w:rsidR="00B93389">
        <w:rPr>
          <w:rFonts w:ascii="Comic Sans MS" w:hAnsi="Comic Sans MS"/>
          <w:noProof/>
          <w:sz w:val="24"/>
          <w:szCs w:val="24"/>
          <w:lang w:eastAsia="en-GB"/>
        </w:rPr>
        <w:t xml:space="preserve">Friday </w:t>
      </w:r>
      <w:r w:rsidR="00B93389" w:rsidRPr="00001AF2">
        <w:rPr>
          <w:rFonts w:ascii="Comic Sans MS" w:hAnsi="Comic Sans MS"/>
          <w:b/>
          <w:bCs/>
          <w:noProof/>
          <w:sz w:val="24"/>
          <w:szCs w:val="24"/>
          <w:lang w:eastAsia="en-GB"/>
        </w:rPr>
        <w:t>(</w:t>
      </w:r>
      <w:r w:rsidR="00E571FD" w:rsidRPr="00001AF2">
        <w:rPr>
          <w:rFonts w:ascii="Comic Sans MS" w:hAnsi="Comic Sans MS"/>
          <w:b/>
          <w:bCs/>
          <w:noProof/>
          <w:sz w:val="24"/>
          <w:szCs w:val="24"/>
          <w:lang w:eastAsia="en-GB"/>
        </w:rPr>
        <w:t>16</w:t>
      </w:r>
      <w:r w:rsidR="00E571FD" w:rsidRPr="00001AF2">
        <w:rPr>
          <w:rFonts w:ascii="Comic Sans MS" w:hAnsi="Comic Sans MS"/>
          <w:b/>
          <w:bCs/>
          <w:noProof/>
          <w:sz w:val="24"/>
          <w:szCs w:val="24"/>
          <w:vertAlign w:val="superscript"/>
          <w:lang w:eastAsia="en-GB"/>
        </w:rPr>
        <w:t>th</w:t>
      </w:r>
      <w:r w:rsidR="00E571FD" w:rsidRPr="00001AF2">
        <w:rPr>
          <w:rFonts w:ascii="Comic Sans MS" w:hAnsi="Comic Sans MS"/>
          <w:b/>
          <w:bCs/>
          <w:noProof/>
          <w:sz w:val="24"/>
          <w:szCs w:val="24"/>
          <w:lang w:eastAsia="en-GB"/>
        </w:rPr>
        <w:t xml:space="preserve"> September</w:t>
      </w:r>
      <w:r w:rsidR="00B93389" w:rsidRPr="00001AF2">
        <w:rPr>
          <w:rFonts w:ascii="Comic Sans MS" w:hAnsi="Comic Sans MS"/>
          <w:b/>
          <w:bCs/>
          <w:noProof/>
          <w:sz w:val="24"/>
          <w:szCs w:val="24"/>
          <w:lang w:eastAsia="en-GB"/>
        </w:rPr>
        <w:t>)</w:t>
      </w:r>
      <w:r w:rsidR="00744D58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</w:t>
      </w:r>
      <w:r w:rsidR="00264061" w:rsidRPr="00514A9B">
        <w:rPr>
          <w:rFonts w:ascii="Comic Sans MS" w:hAnsi="Comic Sans MS"/>
          <w:noProof/>
          <w:sz w:val="24"/>
          <w:szCs w:val="24"/>
          <w:lang w:eastAsia="en-GB"/>
        </w:rPr>
        <w:t>and all money ra</w:t>
      </w:r>
      <w:r w:rsidR="001C74AA">
        <w:rPr>
          <w:rFonts w:ascii="Comic Sans MS" w:hAnsi="Comic Sans MS"/>
          <w:noProof/>
          <w:sz w:val="24"/>
          <w:szCs w:val="24"/>
          <w:lang w:eastAsia="en-GB"/>
        </w:rPr>
        <w:t>i</w:t>
      </w:r>
      <w:r w:rsidR="00264061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sed </w:t>
      </w:r>
      <w:r w:rsidR="00B93389">
        <w:rPr>
          <w:rFonts w:ascii="Comic Sans MS" w:hAnsi="Comic Sans MS"/>
          <w:noProof/>
          <w:sz w:val="24"/>
          <w:szCs w:val="24"/>
          <w:lang w:eastAsia="en-GB"/>
        </w:rPr>
        <w:t>will be</w:t>
      </w:r>
      <w:r w:rsidR="00264061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put back into the school for the ben</w:t>
      </w:r>
      <w:r w:rsidR="001C74AA">
        <w:rPr>
          <w:rFonts w:ascii="Comic Sans MS" w:hAnsi="Comic Sans MS"/>
          <w:noProof/>
          <w:sz w:val="24"/>
          <w:szCs w:val="24"/>
          <w:lang w:eastAsia="en-GB"/>
        </w:rPr>
        <w:t>e</w:t>
      </w:r>
      <w:r w:rsidR="00264061" w:rsidRPr="00514A9B">
        <w:rPr>
          <w:rFonts w:ascii="Comic Sans MS" w:hAnsi="Comic Sans MS"/>
          <w:noProof/>
          <w:sz w:val="24"/>
          <w:szCs w:val="24"/>
          <w:lang w:eastAsia="en-GB"/>
        </w:rPr>
        <w:t>fit of every pupil.</w:t>
      </w:r>
    </w:p>
    <w:p w14:paraId="5E7EFBEC" w14:textId="48936D64" w:rsidR="00264061" w:rsidRPr="00514A9B" w:rsidRDefault="00264061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</w:p>
    <w:p w14:paraId="5AD87B4E" w14:textId="478022A8" w:rsidR="00264061" w:rsidRPr="00514A9B" w:rsidRDefault="002244EA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Friends of School </w:t>
      </w:r>
      <w:r w:rsidR="00EF003A" w:rsidRPr="00514A9B">
        <w:rPr>
          <w:rFonts w:ascii="Comic Sans MS" w:hAnsi="Comic Sans MS"/>
          <w:noProof/>
          <w:sz w:val="24"/>
          <w:szCs w:val="24"/>
          <w:lang w:eastAsia="en-GB"/>
        </w:rPr>
        <w:t>will get the raffle started by donating the cakes in the first few weeks, but we</w:t>
      </w:r>
      <w:r w:rsidR="00264061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need your help to </w:t>
      </w:r>
      <w:r w:rsidR="00FC568A" w:rsidRPr="00514A9B">
        <w:rPr>
          <w:rFonts w:ascii="Comic Sans MS" w:hAnsi="Comic Sans MS"/>
          <w:noProof/>
          <w:sz w:val="24"/>
          <w:szCs w:val="24"/>
          <w:lang w:eastAsia="en-GB"/>
        </w:rPr>
        <w:t>ensure it is a success</w:t>
      </w:r>
      <w:r w:rsidR="00EF003A" w:rsidRPr="00514A9B">
        <w:rPr>
          <w:rFonts w:ascii="Comic Sans MS" w:hAnsi="Comic Sans MS"/>
          <w:noProof/>
          <w:sz w:val="24"/>
          <w:szCs w:val="24"/>
          <w:lang w:eastAsia="en-GB"/>
        </w:rPr>
        <w:t>! W</w:t>
      </w:r>
      <w:r w:rsidR="00FC568A" w:rsidRPr="00514A9B">
        <w:rPr>
          <w:rFonts w:ascii="Comic Sans MS" w:hAnsi="Comic Sans MS"/>
          <w:noProof/>
          <w:sz w:val="24"/>
          <w:szCs w:val="24"/>
          <w:lang w:eastAsia="en-GB"/>
        </w:rPr>
        <w:t>e would like to ask for your support in this coming year</w:t>
      </w:r>
      <w:r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to keep the raffle going</w:t>
      </w:r>
      <w:r w:rsidR="009A1132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– if you are able and would like to donate a cake </w:t>
      </w:r>
      <w:r w:rsidR="00E239F9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please </w:t>
      </w:r>
      <w:r w:rsidR="00774671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email </w:t>
      </w:r>
      <w:hyperlink r:id="rId8" w:history="1">
        <w:r w:rsidR="00774671" w:rsidRPr="00514A9B">
          <w:rPr>
            <w:rStyle w:val="Hyperlink"/>
            <w:rFonts w:ascii="Comic Sans MS" w:hAnsi="Comic Sans MS"/>
            <w:b/>
            <w:bCs/>
            <w:noProof/>
            <w:sz w:val="24"/>
            <w:szCs w:val="24"/>
            <w:lang w:eastAsia="en-GB"/>
          </w:rPr>
          <w:t>contactfriendsofschool@googlegroups.com</w:t>
        </w:r>
      </w:hyperlink>
      <w:r w:rsidR="00774671" w:rsidRPr="00514A9B">
        <w:rPr>
          <w:rFonts w:ascii="Comic Sans MS" w:hAnsi="Comic Sans MS"/>
          <w:b/>
          <w:bCs/>
          <w:noProof/>
          <w:sz w:val="24"/>
          <w:szCs w:val="24"/>
          <w:lang w:eastAsia="en-GB"/>
        </w:rPr>
        <w:t xml:space="preserve"> </w:t>
      </w:r>
      <w:r w:rsidR="001C25CA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by Friday </w:t>
      </w:r>
      <w:r w:rsidR="00E571FD">
        <w:rPr>
          <w:rFonts w:ascii="Comic Sans MS" w:hAnsi="Comic Sans MS"/>
          <w:noProof/>
          <w:sz w:val="24"/>
          <w:szCs w:val="24"/>
          <w:lang w:eastAsia="en-GB"/>
        </w:rPr>
        <w:t>30</w:t>
      </w:r>
      <w:r w:rsidR="00E571FD" w:rsidRPr="00E571FD">
        <w:rPr>
          <w:rFonts w:ascii="Comic Sans MS" w:hAnsi="Comic Sans MS"/>
          <w:noProof/>
          <w:sz w:val="24"/>
          <w:szCs w:val="24"/>
          <w:vertAlign w:val="superscript"/>
          <w:lang w:eastAsia="en-GB"/>
        </w:rPr>
        <w:t>th</w:t>
      </w:r>
      <w:r w:rsidR="00E571FD">
        <w:rPr>
          <w:rFonts w:ascii="Comic Sans MS" w:hAnsi="Comic Sans MS"/>
          <w:noProof/>
          <w:sz w:val="24"/>
          <w:szCs w:val="24"/>
          <w:lang w:eastAsia="en-GB"/>
        </w:rPr>
        <w:t xml:space="preserve"> September</w:t>
      </w:r>
      <w:r w:rsidR="00DF2FD4" w:rsidRPr="00514A9B">
        <w:rPr>
          <w:rFonts w:ascii="Comic Sans MS" w:hAnsi="Comic Sans MS"/>
          <w:noProof/>
          <w:sz w:val="24"/>
          <w:szCs w:val="24"/>
          <w:lang w:eastAsia="en-GB"/>
        </w:rPr>
        <w:t>. Please i</w:t>
      </w:r>
      <w:r w:rsidR="00774671" w:rsidRPr="00514A9B">
        <w:rPr>
          <w:rFonts w:ascii="Comic Sans MS" w:hAnsi="Comic Sans MS"/>
          <w:noProof/>
          <w:sz w:val="24"/>
          <w:szCs w:val="24"/>
          <w:lang w:eastAsia="en-GB"/>
        </w:rPr>
        <w:t>nclude</w:t>
      </w:r>
      <w:r w:rsidR="002718D0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the following details</w:t>
      </w:r>
      <w:r w:rsidR="00DF2FD4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and we will include you in our annual list</w:t>
      </w:r>
      <w:r w:rsidR="00EA19A1" w:rsidRPr="00514A9B">
        <w:rPr>
          <w:rFonts w:ascii="Comic Sans MS" w:hAnsi="Comic Sans MS"/>
          <w:noProof/>
          <w:sz w:val="24"/>
          <w:szCs w:val="24"/>
          <w:lang w:eastAsia="en-GB"/>
        </w:rPr>
        <w:t>, alongside a</w:t>
      </w:r>
      <w:r w:rsidR="009A20FD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</w:t>
      </w:r>
      <w:r w:rsidR="00EA19A1" w:rsidRPr="00514A9B">
        <w:rPr>
          <w:rFonts w:ascii="Comic Sans MS" w:hAnsi="Comic Sans MS"/>
          <w:noProof/>
          <w:sz w:val="24"/>
          <w:szCs w:val="24"/>
          <w:lang w:eastAsia="en-GB"/>
        </w:rPr>
        <w:t>date when it is your turn. We will send this list out to you once it is complete.</w:t>
      </w:r>
    </w:p>
    <w:p w14:paraId="2EEBFFA1" w14:textId="2EBA879A" w:rsidR="00EA19A1" w:rsidRPr="00514A9B" w:rsidRDefault="00EA19A1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</w:p>
    <w:p w14:paraId="44F0E454" w14:textId="2D163875" w:rsidR="00EA19A1" w:rsidRDefault="00EA19A1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>Information required:</w:t>
      </w:r>
    </w:p>
    <w:p w14:paraId="4880B53F" w14:textId="77777777" w:rsidR="00514A9B" w:rsidRPr="00514A9B" w:rsidRDefault="00514A9B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</w:p>
    <w:p w14:paraId="79B6E870" w14:textId="53B762A4" w:rsidR="002718D0" w:rsidRPr="00514A9B" w:rsidRDefault="002718D0" w:rsidP="00514A9B">
      <w:pPr>
        <w:pStyle w:val="NoSpacing"/>
        <w:numPr>
          <w:ilvl w:val="0"/>
          <w:numId w:val="1"/>
        </w:numPr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>Your name</w:t>
      </w:r>
    </w:p>
    <w:p w14:paraId="3D500FBC" w14:textId="71E35018" w:rsidR="002718D0" w:rsidRDefault="002718D0" w:rsidP="00514A9B">
      <w:pPr>
        <w:pStyle w:val="NoSpacing"/>
        <w:numPr>
          <w:ilvl w:val="0"/>
          <w:numId w:val="1"/>
        </w:numPr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The name </w:t>
      </w:r>
      <w:r w:rsidR="001C25CA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and class </w:t>
      </w:r>
      <w:r w:rsidRPr="00514A9B">
        <w:rPr>
          <w:rFonts w:ascii="Comic Sans MS" w:hAnsi="Comic Sans MS"/>
          <w:noProof/>
          <w:sz w:val="24"/>
          <w:szCs w:val="24"/>
          <w:lang w:eastAsia="en-GB"/>
        </w:rPr>
        <w:t>of your child/children</w:t>
      </w:r>
    </w:p>
    <w:p w14:paraId="3884A673" w14:textId="77777777" w:rsidR="00514A9B" w:rsidRPr="00514A9B" w:rsidRDefault="00514A9B" w:rsidP="00514A9B">
      <w:pPr>
        <w:pStyle w:val="NoSpacing"/>
        <w:ind w:left="720"/>
        <w:rPr>
          <w:rFonts w:ascii="Comic Sans MS" w:hAnsi="Comic Sans MS"/>
          <w:noProof/>
          <w:sz w:val="24"/>
          <w:szCs w:val="24"/>
          <w:lang w:eastAsia="en-GB"/>
        </w:rPr>
      </w:pPr>
    </w:p>
    <w:p w14:paraId="01D5B4FE" w14:textId="4B57C44A" w:rsidR="00BF5B0C" w:rsidRPr="00514A9B" w:rsidRDefault="007E2ECA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>You don’t need to be Mary Berrry to get involved –</w:t>
      </w:r>
      <w:r w:rsidR="00E571FD">
        <w:rPr>
          <w:rFonts w:ascii="Comic Sans MS" w:hAnsi="Comic Sans MS"/>
          <w:noProof/>
          <w:sz w:val="24"/>
          <w:szCs w:val="24"/>
          <w:lang w:eastAsia="en-GB"/>
        </w:rPr>
        <w:t xml:space="preserve"> a simple home bake or a</w:t>
      </w:r>
      <w:r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</w:t>
      </w:r>
      <w:r w:rsidR="00330D96" w:rsidRPr="00514A9B">
        <w:rPr>
          <w:rFonts w:ascii="Comic Sans MS" w:hAnsi="Comic Sans MS"/>
          <w:noProof/>
          <w:sz w:val="24"/>
          <w:szCs w:val="24"/>
          <w:lang w:eastAsia="en-GB"/>
        </w:rPr>
        <w:t>pre-packaged, ‘shop bought’</w:t>
      </w:r>
      <w:r w:rsidR="0018111B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cake</w:t>
      </w:r>
      <w:r w:rsidR="00A12756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 </w:t>
      </w:r>
      <w:r w:rsidR="00E571FD">
        <w:rPr>
          <w:rFonts w:ascii="Comic Sans MS" w:hAnsi="Comic Sans MS"/>
          <w:noProof/>
          <w:sz w:val="24"/>
          <w:szCs w:val="24"/>
          <w:lang w:eastAsia="en-GB"/>
        </w:rPr>
        <w:t>are both equally accepted</w:t>
      </w:r>
      <w:r w:rsidR="0018111B" w:rsidRPr="00514A9B">
        <w:rPr>
          <w:rFonts w:ascii="Comic Sans MS" w:hAnsi="Comic Sans MS"/>
          <w:noProof/>
          <w:sz w:val="24"/>
          <w:szCs w:val="24"/>
          <w:lang w:eastAsia="en-GB"/>
        </w:rPr>
        <w:t xml:space="preserve">. Also, it doesn’t have to be one cake: it could be fairy cakes </w:t>
      </w:r>
      <w:r w:rsidR="00A12756" w:rsidRPr="00514A9B">
        <w:rPr>
          <w:rFonts w:ascii="Comic Sans MS" w:hAnsi="Comic Sans MS"/>
          <w:noProof/>
          <w:sz w:val="24"/>
          <w:szCs w:val="24"/>
          <w:lang w:eastAsia="en-GB"/>
        </w:rPr>
        <w:t>or chocolate rolls…anything cakey goes and we will be extremely grateful to receive it!</w:t>
      </w:r>
    </w:p>
    <w:p w14:paraId="4DEF208D" w14:textId="77777777" w:rsidR="00001AF2" w:rsidRDefault="00001AF2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</w:p>
    <w:p w14:paraId="13B98386" w14:textId="1E2059F1" w:rsidR="00514A9B" w:rsidRPr="00514A9B" w:rsidRDefault="00001AF2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>
        <w:rPr>
          <w:rFonts w:ascii="Comic Sans MS" w:hAnsi="Comic Sans MS"/>
          <w:noProof/>
          <w:sz w:val="24"/>
          <w:szCs w:val="24"/>
          <w:lang w:eastAsia="en-GB"/>
        </w:rPr>
        <w:t>T</w:t>
      </w:r>
      <w:r w:rsidR="0071495C" w:rsidRPr="00514A9B">
        <w:rPr>
          <w:rFonts w:ascii="Comic Sans MS" w:hAnsi="Comic Sans MS"/>
          <w:noProof/>
          <w:sz w:val="24"/>
          <w:szCs w:val="24"/>
          <w:lang w:eastAsia="en-GB"/>
        </w:rPr>
        <w:t>hank you all in advance for your support!</w:t>
      </w:r>
    </w:p>
    <w:p w14:paraId="23F0BD12" w14:textId="2D9BF478" w:rsidR="002D3ADD" w:rsidRPr="00514A9B" w:rsidRDefault="0071495C" w:rsidP="00514A9B">
      <w:pPr>
        <w:pStyle w:val="NoSpacing"/>
        <w:rPr>
          <w:rFonts w:ascii="Comic Sans MS" w:hAnsi="Comic Sans MS"/>
          <w:noProof/>
          <w:sz w:val="24"/>
          <w:szCs w:val="24"/>
          <w:lang w:eastAsia="en-GB"/>
        </w:rPr>
      </w:pPr>
      <w:r w:rsidRPr="00514A9B">
        <w:rPr>
          <w:rFonts w:ascii="Comic Sans MS" w:hAnsi="Comic Sans MS"/>
          <w:noProof/>
          <w:sz w:val="24"/>
          <w:szCs w:val="24"/>
          <w:lang w:eastAsia="en-GB"/>
        </w:rPr>
        <w:t>Friends of School</w:t>
      </w:r>
    </w:p>
    <w:sectPr w:rsidR="002D3ADD" w:rsidRPr="00514A9B" w:rsidSect="00BF5B0C">
      <w:pgSz w:w="11906" w:h="16838"/>
      <w:pgMar w:top="1021" w:right="1134" w:bottom="1021" w:left="1134" w:header="709" w:footer="21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FBAC4" w14:textId="77777777" w:rsidR="00C44936" w:rsidRDefault="00C44936" w:rsidP="00BF5B0C">
      <w:pPr>
        <w:spacing w:after="0" w:line="240" w:lineRule="auto"/>
      </w:pPr>
      <w:r>
        <w:separator/>
      </w:r>
    </w:p>
  </w:endnote>
  <w:endnote w:type="continuationSeparator" w:id="0">
    <w:p w14:paraId="44A5EBF3" w14:textId="77777777" w:rsidR="00C44936" w:rsidRDefault="00C44936" w:rsidP="00BF5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swiss"/>
    <w:pitch w:val="variable"/>
    <w:sig w:usb0="E50002FF" w:usb1="500079DB" w:usb2="0000001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117C1" w14:textId="77777777" w:rsidR="00C44936" w:rsidRDefault="00C44936" w:rsidP="00BF5B0C">
      <w:pPr>
        <w:spacing w:after="0" w:line="240" w:lineRule="auto"/>
      </w:pPr>
      <w:r>
        <w:separator/>
      </w:r>
    </w:p>
  </w:footnote>
  <w:footnote w:type="continuationSeparator" w:id="0">
    <w:p w14:paraId="2E3DDD11" w14:textId="77777777" w:rsidR="00C44936" w:rsidRDefault="00C44936" w:rsidP="00BF5B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6416D"/>
    <w:multiLevelType w:val="hybridMultilevel"/>
    <w:tmpl w:val="51102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23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DI3Nza1NLY0N7dU0lEKTi0uzszPAykwqgUAFgxi+SwAAAA="/>
  </w:docVars>
  <w:rsids>
    <w:rsidRoot w:val="00EB562A"/>
    <w:rsid w:val="00001AF2"/>
    <w:rsid w:val="00005E08"/>
    <w:rsid w:val="00053D7B"/>
    <w:rsid w:val="00087CC6"/>
    <w:rsid w:val="0018111B"/>
    <w:rsid w:val="001B5731"/>
    <w:rsid w:val="001C25CA"/>
    <w:rsid w:val="001C74AA"/>
    <w:rsid w:val="001D7F92"/>
    <w:rsid w:val="002244EA"/>
    <w:rsid w:val="00264061"/>
    <w:rsid w:val="002718D0"/>
    <w:rsid w:val="002D3ADD"/>
    <w:rsid w:val="002E7F49"/>
    <w:rsid w:val="00330D96"/>
    <w:rsid w:val="003354E9"/>
    <w:rsid w:val="004162D2"/>
    <w:rsid w:val="004263D5"/>
    <w:rsid w:val="00430989"/>
    <w:rsid w:val="004B769B"/>
    <w:rsid w:val="004F5D89"/>
    <w:rsid w:val="00514A9B"/>
    <w:rsid w:val="005D7E79"/>
    <w:rsid w:val="0071379F"/>
    <w:rsid w:val="0071495C"/>
    <w:rsid w:val="00744D58"/>
    <w:rsid w:val="00774671"/>
    <w:rsid w:val="007D3E05"/>
    <w:rsid w:val="007E2ECA"/>
    <w:rsid w:val="009A1132"/>
    <w:rsid w:val="009A20FD"/>
    <w:rsid w:val="009A4A19"/>
    <w:rsid w:val="00A001B8"/>
    <w:rsid w:val="00A12756"/>
    <w:rsid w:val="00A54D8D"/>
    <w:rsid w:val="00AA4816"/>
    <w:rsid w:val="00AA73E8"/>
    <w:rsid w:val="00AB42FF"/>
    <w:rsid w:val="00B93389"/>
    <w:rsid w:val="00BF5B0C"/>
    <w:rsid w:val="00C25AA7"/>
    <w:rsid w:val="00C44936"/>
    <w:rsid w:val="00C5188F"/>
    <w:rsid w:val="00CE58BC"/>
    <w:rsid w:val="00D05BA0"/>
    <w:rsid w:val="00DB5FE6"/>
    <w:rsid w:val="00DF2FD4"/>
    <w:rsid w:val="00E13F28"/>
    <w:rsid w:val="00E16BF7"/>
    <w:rsid w:val="00E239F9"/>
    <w:rsid w:val="00E35758"/>
    <w:rsid w:val="00E420F8"/>
    <w:rsid w:val="00E571FD"/>
    <w:rsid w:val="00E85AAC"/>
    <w:rsid w:val="00EA19A1"/>
    <w:rsid w:val="00EB562A"/>
    <w:rsid w:val="00EF003A"/>
    <w:rsid w:val="00FC568A"/>
    <w:rsid w:val="00FF7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0D0A1"/>
  <w15:chartTrackingRefBased/>
  <w15:docId w15:val="{3BF539C3-5368-4C61-96DD-F14321C35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63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3D5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9A4A19"/>
    <w:pPr>
      <w:spacing w:after="0" w:line="240" w:lineRule="auto"/>
    </w:pPr>
    <w:rPr>
      <w:rFonts w:ascii="Helvetica Neue" w:hAnsi="Helvetica Neue" w:cs="Times New Roman"/>
      <w:color w:val="454545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F5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B0C"/>
  </w:style>
  <w:style w:type="paragraph" w:styleId="Footer">
    <w:name w:val="footer"/>
    <w:basedOn w:val="Normal"/>
    <w:link w:val="FooterChar"/>
    <w:uiPriority w:val="99"/>
    <w:unhideWhenUsed/>
    <w:rsid w:val="00BF5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B0C"/>
  </w:style>
  <w:style w:type="character" w:styleId="Hyperlink">
    <w:name w:val="Hyperlink"/>
    <w:basedOn w:val="DefaultParagraphFont"/>
    <w:uiPriority w:val="99"/>
    <w:unhideWhenUsed/>
    <w:rsid w:val="007746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746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6BF7"/>
    <w:pPr>
      <w:ind w:left="720"/>
      <w:contextualSpacing/>
    </w:pPr>
  </w:style>
  <w:style w:type="paragraph" w:styleId="NoSpacing">
    <w:name w:val="No Spacing"/>
    <w:uiPriority w:val="1"/>
    <w:qFormat/>
    <w:rsid w:val="00514A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0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friendsofschool@googlegroup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Natalie Penniston</cp:lastModifiedBy>
  <cp:revision>3</cp:revision>
  <cp:lastPrinted>2018-03-27T09:32:00Z</cp:lastPrinted>
  <dcterms:created xsi:type="dcterms:W3CDTF">2022-09-12T12:33:00Z</dcterms:created>
  <dcterms:modified xsi:type="dcterms:W3CDTF">2022-09-13T08:54:00Z</dcterms:modified>
</cp:coreProperties>
</file>